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B6D9D" w14:textId="273B0353" w:rsidR="004C36BC" w:rsidRDefault="004C36BC"/>
    <w:p w14:paraId="2BDBC021" w14:textId="2944E523" w:rsidR="004C36BC" w:rsidRDefault="004C36BC">
      <w:r w:rsidRPr="004C36BC">
        <w:drawing>
          <wp:inline distT="0" distB="0" distL="0" distR="0" wp14:anchorId="5317438F" wp14:editId="0B6C301D">
            <wp:extent cx="7484110" cy="3974279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4110" cy="397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36BC" w:rsidSect="004C36B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DAEF0" w14:textId="77777777" w:rsidR="00137A45" w:rsidRDefault="00137A45" w:rsidP="004C36BC">
      <w:pPr>
        <w:spacing w:after="0" w:line="240" w:lineRule="auto"/>
      </w:pPr>
      <w:r>
        <w:separator/>
      </w:r>
    </w:p>
  </w:endnote>
  <w:endnote w:type="continuationSeparator" w:id="0">
    <w:p w14:paraId="62DB03C4" w14:textId="77777777" w:rsidR="00137A45" w:rsidRDefault="00137A45" w:rsidP="004C3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 Pro">
    <w:charset w:val="00"/>
    <w:family w:val="swiss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BE4FF" w14:textId="77777777" w:rsidR="004C36BC" w:rsidRDefault="004C36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383F4" w14:textId="6DDE851E" w:rsidR="004C36BC" w:rsidRDefault="004C36BC" w:rsidP="004C36BC">
    <w:r>
      <w:rPr>
        <w:rFonts w:ascii="Verdana" w:hAnsi="Verdana"/>
        <w:color w:val="000000"/>
      </w:rPr>
      <w:t>Contains public sector information licensed under the Open Government Licence v3.0.</w:t>
    </w:r>
  </w:p>
  <w:p w14:paraId="04EA0B39" w14:textId="77777777" w:rsidR="004C36BC" w:rsidRDefault="004C36BC" w:rsidP="004C36BC">
    <w:hyperlink r:id="rId1" w:history="1">
      <w:r w:rsidRPr="004C36BC">
        <w:rPr>
          <w:rStyle w:val="Hyperlink"/>
        </w:rPr>
        <w:t>http://www.nationalarchives.gov.uk/doc/open-government-licence/version/3/</w:t>
      </w:r>
    </w:hyperlink>
    <w:r w:rsidRPr="004C36BC">
      <w:t xml:space="preserve"> </w:t>
    </w:r>
  </w:p>
  <w:p w14:paraId="21BD4C8C" w14:textId="77777777" w:rsidR="004C36BC" w:rsidRDefault="004C36BC" w:rsidP="004C36BC">
    <w:hyperlink r:id="rId2" w:history="1">
      <w:r w:rsidRPr="004C36BC">
        <w:rPr>
          <w:rStyle w:val="Hyperlink"/>
        </w:rPr>
        <w:t>https://www.ordnancesurvey.co.uk/documents/legal/election-maps-terms.pdf</w:t>
      </w:r>
    </w:hyperlink>
  </w:p>
  <w:p w14:paraId="36D89115" w14:textId="43A36174" w:rsidR="004C36BC" w:rsidRDefault="004C36BC">
    <w:pPr>
      <w:pStyle w:val="Footer"/>
    </w:pPr>
  </w:p>
  <w:p w14:paraId="280EAEB7" w14:textId="77777777" w:rsidR="004C36BC" w:rsidRDefault="004C36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0F29E" w14:textId="77777777" w:rsidR="004C36BC" w:rsidRDefault="004C36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9753B" w14:textId="77777777" w:rsidR="00137A45" w:rsidRDefault="00137A45" w:rsidP="004C36BC">
      <w:pPr>
        <w:spacing w:after="0" w:line="240" w:lineRule="auto"/>
      </w:pPr>
      <w:r>
        <w:separator/>
      </w:r>
    </w:p>
  </w:footnote>
  <w:footnote w:type="continuationSeparator" w:id="0">
    <w:p w14:paraId="25F23D2C" w14:textId="77777777" w:rsidR="00137A45" w:rsidRDefault="00137A45" w:rsidP="004C3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35FC4" w14:textId="77777777" w:rsidR="004C36BC" w:rsidRDefault="004C36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838E7" w14:textId="77777777" w:rsidR="004C36BC" w:rsidRPr="004C36BC" w:rsidRDefault="004C36BC" w:rsidP="004C36BC">
    <w:pPr>
      <w:tabs>
        <w:tab w:val="center" w:pos="4513"/>
        <w:tab w:val="right" w:pos="9026"/>
      </w:tabs>
      <w:spacing w:after="0" w:line="240" w:lineRule="auto"/>
      <w:rPr>
        <w:color w:val="767171" w:themeColor="background2" w:themeShade="80"/>
        <w:sz w:val="32"/>
        <w:szCs w:val="32"/>
      </w:rPr>
    </w:pPr>
    <w:r w:rsidRPr="004C36BC">
      <w:rPr>
        <w:rFonts w:ascii="Cambria" w:hAnsi="Cambria" w:cs="Calibri"/>
        <w:color w:val="0070C0"/>
        <w:sz w:val="54"/>
        <w:szCs w:val="40"/>
      </w:rPr>
      <w:t>Wicken Parish Council</w:t>
    </w:r>
  </w:p>
  <w:p w14:paraId="059F1365" w14:textId="77777777" w:rsidR="004C36BC" w:rsidRDefault="004C36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FBEB0" w14:textId="77777777" w:rsidR="004C36BC" w:rsidRDefault="004C36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tLC0MLQwNDS2NDZV0lEKTi0uzszPAykwrAUAPKWh0iwAAAA="/>
  </w:docVars>
  <w:rsids>
    <w:rsidRoot w:val="004C36BC"/>
    <w:rsid w:val="00137A45"/>
    <w:rsid w:val="00480811"/>
    <w:rsid w:val="004C3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08CBD"/>
  <w15:chartTrackingRefBased/>
  <w15:docId w15:val="{DF89FCAF-1ED4-4C12-89D7-7F8A2ADA5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 Pro" w:eastAsiaTheme="minorHAnsi" w:hAnsi="Verdana Pro" w:cstheme="minorBidi"/>
        <w:sz w:val="18"/>
        <w:szCs w:val="18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36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36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36B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3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6BC"/>
  </w:style>
  <w:style w:type="paragraph" w:styleId="Footer">
    <w:name w:val="footer"/>
    <w:basedOn w:val="Normal"/>
    <w:link w:val="FooterChar"/>
    <w:uiPriority w:val="99"/>
    <w:unhideWhenUsed/>
    <w:rsid w:val="004C3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6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ordnancesurvey.co.uk/documents/legal/election-maps-terms.pdf" TargetMode="External"/><Relationship Id="rId1" Type="http://schemas.openxmlformats.org/officeDocument/2006/relationships/hyperlink" Target="http://www.nationalarchives.gov.uk/doc/open-government-licence/version/3/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Gordon-Lee</dc:creator>
  <cp:keywords/>
  <dc:description/>
  <cp:lastModifiedBy>Neil Gordon-Lee</cp:lastModifiedBy>
  <cp:revision>1</cp:revision>
  <dcterms:created xsi:type="dcterms:W3CDTF">2021-06-24T14:36:00Z</dcterms:created>
  <dcterms:modified xsi:type="dcterms:W3CDTF">2021-06-24T14:46:00Z</dcterms:modified>
</cp:coreProperties>
</file>